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77004" w14:textId="3997309E" w:rsidR="00853F77" w:rsidRDefault="00853F77" w:rsidP="00853F77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2</w:t>
      </w:r>
      <w:r w:rsidR="00FF305E">
        <w:rPr>
          <w:rFonts w:ascii="Arial" w:hAnsi="Arial" w:cs="Arial"/>
          <w:b/>
          <w:sz w:val="22"/>
          <w:szCs w:val="22"/>
        </w:rPr>
        <w:t>1</w:t>
      </w:r>
      <w:r>
        <w:rPr>
          <w:rFonts w:ascii="Arial" w:hAnsi="Arial" w:cs="Arial"/>
          <w:b/>
          <w:sz w:val="22"/>
          <w:szCs w:val="22"/>
        </w:rPr>
        <w:tab/>
        <w:t>S3-25xxxx</w:t>
      </w:r>
    </w:p>
    <w:p w14:paraId="51CC9681" w14:textId="541C09D1" w:rsidR="003A7B2F" w:rsidRDefault="00FF305E" w:rsidP="00853F77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Goteborg, Sweden</w:t>
      </w:r>
      <w:r w:rsidR="00853F77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>7 – 11 April</w:t>
      </w:r>
      <w:r w:rsidR="00853F77">
        <w:rPr>
          <w:rFonts w:cs="Arial"/>
          <w:sz w:val="22"/>
          <w:szCs w:val="22"/>
        </w:rPr>
        <w:t xml:space="preserve">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853F7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853F77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853F7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853F7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853F7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853F7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9E6F48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853F7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552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A514A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7</TotalTime>
  <Pages>2</Pages>
  <Words>187</Words>
  <Characters>162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5.231_CR0008R1_(Rel-19)_DUMMY</cp:lastModifiedBy>
  <cp:revision>39</cp:revision>
  <cp:lastPrinted>1899-12-31T23:00:00Z</cp:lastPrinted>
  <dcterms:created xsi:type="dcterms:W3CDTF">2020-02-03T08:32:00Z</dcterms:created>
  <dcterms:modified xsi:type="dcterms:W3CDTF">2025-03-24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